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ABF06" w14:textId="0B3A7400" w:rsidR="0061665C" w:rsidRPr="00B4743A" w:rsidRDefault="00B4743A" w:rsidP="00B4743A">
      <w:pPr>
        <w:pStyle w:val="1"/>
        <w:jc w:val="center"/>
        <w:rPr>
          <w:sz w:val="28"/>
          <w:szCs w:val="28"/>
          <w:lang w:eastAsia="zh-CN"/>
        </w:rPr>
      </w:pPr>
      <w:bookmarkStart w:id="0" w:name="header-n0"/>
      <w:r w:rsidRPr="00B4743A">
        <w:rPr>
          <w:rFonts w:hint="eastAsia"/>
          <w:sz w:val="28"/>
          <w:szCs w:val="28"/>
          <w:lang w:eastAsia="zh-CN"/>
        </w:rPr>
        <w:t>Par</w:t>
      </w:r>
      <w:r w:rsidRPr="00B4743A">
        <w:rPr>
          <w:sz w:val="28"/>
          <w:szCs w:val="28"/>
          <w:lang w:eastAsia="zh-CN"/>
        </w:rPr>
        <w:t xml:space="preserve">t 1 </w:t>
      </w:r>
      <w:r w:rsidR="00737193" w:rsidRPr="00B4743A">
        <w:rPr>
          <w:sz w:val="28"/>
          <w:szCs w:val="28"/>
          <w:lang w:eastAsia="zh-CN"/>
        </w:rPr>
        <w:t>软件开发过程管理</w:t>
      </w:r>
      <w:bookmarkEnd w:id="0"/>
    </w:p>
    <w:p w14:paraId="61AF3A52" w14:textId="77777777" w:rsidR="0061665C" w:rsidRPr="00B4743A" w:rsidRDefault="00737193">
      <w:pPr>
        <w:pStyle w:val="2"/>
        <w:rPr>
          <w:sz w:val="28"/>
          <w:szCs w:val="28"/>
          <w:lang w:eastAsia="zh-CN"/>
        </w:rPr>
      </w:pPr>
      <w:bookmarkStart w:id="1" w:name="header-n2"/>
      <w:r w:rsidRPr="00B4743A">
        <w:rPr>
          <w:sz w:val="28"/>
          <w:szCs w:val="28"/>
          <w:lang w:eastAsia="zh-CN"/>
        </w:rPr>
        <w:t xml:space="preserve">0. </w:t>
      </w:r>
      <w:r w:rsidRPr="00B4743A">
        <w:rPr>
          <w:sz w:val="28"/>
          <w:szCs w:val="28"/>
          <w:lang w:eastAsia="zh-CN"/>
        </w:rPr>
        <w:t>序言</w:t>
      </w:r>
      <w:bookmarkEnd w:id="1"/>
    </w:p>
    <w:p w14:paraId="1A5D406C" w14:textId="77777777" w:rsidR="0061665C" w:rsidRPr="00B4743A" w:rsidRDefault="00737193">
      <w:pPr>
        <w:numPr>
          <w:ilvl w:val="0"/>
          <w:numId w:val="3"/>
        </w:numPr>
        <w:rPr>
          <w:sz w:val="22"/>
          <w:szCs w:val="22"/>
          <w:lang w:eastAsia="zh-CN"/>
        </w:rPr>
      </w:pPr>
      <w:r w:rsidRPr="00B4743A">
        <w:rPr>
          <w:sz w:val="22"/>
          <w:szCs w:val="22"/>
          <w:lang w:eastAsia="zh-CN"/>
        </w:rPr>
        <w:t>为什么要学习</w:t>
      </w:r>
      <w:r w:rsidRPr="00B4743A">
        <w:rPr>
          <w:b/>
          <w:sz w:val="22"/>
          <w:szCs w:val="22"/>
          <w:lang w:eastAsia="zh-CN"/>
        </w:rPr>
        <w:t>软件开发过程管理</w:t>
      </w:r>
    </w:p>
    <w:p w14:paraId="067D208B" w14:textId="77777777" w:rsidR="0061665C" w:rsidRPr="00B4743A" w:rsidRDefault="00737193">
      <w:pPr>
        <w:numPr>
          <w:ilvl w:val="0"/>
          <w:numId w:val="3"/>
        </w:numPr>
        <w:rPr>
          <w:sz w:val="22"/>
          <w:szCs w:val="22"/>
        </w:rPr>
      </w:pPr>
      <w:proofErr w:type="spellStart"/>
      <w:r w:rsidRPr="00B4743A">
        <w:rPr>
          <w:sz w:val="22"/>
          <w:szCs w:val="22"/>
        </w:rPr>
        <w:t>为什么要学习</w:t>
      </w:r>
      <w:r w:rsidRPr="00B4743A">
        <w:rPr>
          <w:b/>
          <w:sz w:val="22"/>
          <w:szCs w:val="22"/>
        </w:rPr>
        <w:t>项目管理</w:t>
      </w:r>
      <w:proofErr w:type="spellEnd"/>
    </w:p>
    <w:p w14:paraId="0956158B" w14:textId="77777777" w:rsidR="0061665C" w:rsidRPr="00B4743A" w:rsidRDefault="00737193">
      <w:pPr>
        <w:pStyle w:val="2"/>
        <w:rPr>
          <w:sz w:val="28"/>
          <w:szCs w:val="28"/>
        </w:rPr>
      </w:pPr>
      <w:bookmarkStart w:id="2" w:name="header-n8"/>
      <w:r w:rsidRPr="00B4743A">
        <w:rPr>
          <w:sz w:val="28"/>
          <w:szCs w:val="28"/>
        </w:rPr>
        <w:t xml:space="preserve">1. </w:t>
      </w:r>
      <w:r w:rsidRPr="00B4743A">
        <w:rPr>
          <w:sz w:val="28"/>
          <w:szCs w:val="28"/>
        </w:rPr>
        <w:t>基本概念</w:t>
      </w:r>
      <w:bookmarkEnd w:id="2"/>
    </w:p>
    <w:p w14:paraId="46852CF1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定义</w:t>
      </w:r>
    </w:p>
    <w:p w14:paraId="7E1A0345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的特点</w:t>
      </w:r>
    </w:p>
    <w:p w14:paraId="46FC7995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开发项目组</w:t>
      </w:r>
    </w:p>
    <w:p w14:paraId="5ED12B5C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开发过程</w:t>
      </w:r>
    </w:p>
    <w:p w14:paraId="19794749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生命周期</w:t>
      </w:r>
    </w:p>
    <w:p w14:paraId="5CB06D58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包含的阶段</w:t>
      </w:r>
    </w:p>
    <w:p w14:paraId="775FC127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软件产品开发需求分析</w:t>
      </w:r>
    </w:p>
    <w:p w14:paraId="2F81DC7F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需求层次</w:t>
      </w:r>
    </w:p>
    <w:p w14:paraId="23F4BA32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软件产品开发设计</w:t>
      </w:r>
    </w:p>
    <w:p w14:paraId="7E97E3A1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概要设计</w:t>
      </w:r>
    </w:p>
    <w:p w14:paraId="2404A508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概要设计的任务和步骤</w:t>
      </w:r>
    </w:p>
    <w:p w14:paraId="613BDC07" w14:textId="77777777" w:rsidR="0061665C" w:rsidRPr="00B4743A" w:rsidRDefault="00737193">
      <w:pPr>
        <w:numPr>
          <w:ilvl w:val="1"/>
          <w:numId w:val="5"/>
        </w:numPr>
        <w:rPr>
          <w:sz w:val="22"/>
          <w:szCs w:val="22"/>
        </w:rPr>
      </w:pPr>
      <w:r w:rsidRPr="00B4743A">
        <w:rPr>
          <w:sz w:val="22"/>
          <w:szCs w:val="22"/>
        </w:rPr>
        <w:t>详细设计</w:t>
      </w:r>
    </w:p>
    <w:p w14:paraId="5074D441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开发过程模型</w:t>
      </w:r>
    </w:p>
    <w:p w14:paraId="2CFFA80B" w14:textId="77777777" w:rsidR="0061665C" w:rsidRPr="00B4743A" w:rsidRDefault="00737193">
      <w:pPr>
        <w:numPr>
          <w:ilvl w:val="1"/>
          <w:numId w:val="6"/>
        </w:numPr>
        <w:rPr>
          <w:sz w:val="22"/>
          <w:szCs w:val="22"/>
        </w:rPr>
      </w:pPr>
      <w:r w:rsidRPr="00B4743A">
        <w:rPr>
          <w:sz w:val="22"/>
          <w:szCs w:val="22"/>
        </w:rPr>
        <w:t>软件开发的典型模型</w:t>
      </w:r>
    </w:p>
    <w:p w14:paraId="66DE6D15" w14:textId="77777777" w:rsidR="0061665C" w:rsidRPr="00B4743A" w:rsidRDefault="00737193">
      <w:pPr>
        <w:numPr>
          <w:ilvl w:val="1"/>
          <w:numId w:val="6"/>
        </w:numPr>
        <w:rPr>
          <w:sz w:val="22"/>
          <w:szCs w:val="22"/>
        </w:rPr>
      </w:pPr>
      <w:r w:rsidRPr="00B4743A">
        <w:rPr>
          <w:sz w:val="22"/>
          <w:szCs w:val="22"/>
        </w:rPr>
        <w:t>瀑布模型的缺点</w:t>
      </w:r>
    </w:p>
    <w:p w14:paraId="7E0BBC94" w14:textId="77777777" w:rsidR="0061665C" w:rsidRPr="00B4743A" w:rsidRDefault="00737193">
      <w:pPr>
        <w:numPr>
          <w:ilvl w:val="1"/>
          <w:numId w:val="6"/>
        </w:numPr>
        <w:rPr>
          <w:sz w:val="22"/>
          <w:szCs w:val="22"/>
        </w:rPr>
      </w:pPr>
      <w:r w:rsidRPr="00B4743A">
        <w:rPr>
          <w:sz w:val="22"/>
          <w:szCs w:val="22"/>
        </w:rPr>
        <w:t>改进的瀑布模型</w:t>
      </w:r>
    </w:p>
    <w:p w14:paraId="234E86EF" w14:textId="77777777" w:rsidR="0061665C" w:rsidRPr="00B4743A" w:rsidRDefault="00737193">
      <w:pPr>
        <w:numPr>
          <w:ilvl w:val="1"/>
          <w:numId w:val="6"/>
        </w:numPr>
        <w:rPr>
          <w:sz w:val="22"/>
          <w:szCs w:val="22"/>
        </w:rPr>
      </w:pPr>
      <w:r w:rsidRPr="00B4743A">
        <w:rPr>
          <w:sz w:val="22"/>
          <w:szCs w:val="22"/>
        </w:rPr>
        <w:t>快速原型模型的特点</w:t>
      </w:r>
    </w:p>
    <w:p w14:paraId="169B3A65" w14:textId="77777777" w:rsidR="0061665C" w:rsidRPr="00B4743A" w:rsidRDefault="00737193">
      <w:pPr>
        <w:numPr>
          <w:ilvl w:val="1"/>
          <w:numId w:val="6"/>
        </w:numPr>
        <w:rPr>
          <w:sz w:val="22"/>
          <w:szCs w:val="22"/>
        </w:rPr>
      </w:pPr>
      <w:r w:rsidRPr="00B4743A">
        <w:rPr>
          <w:sz w:val="22"/>
          <w:szCs w:val="22"/>
        </w:rPr>
        <w:t>螺旋模型</w:t>
      </w:r>
    </w:p>
    <w:p w14:paraId="5C1BF7AD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  <w:lang w:eastAsia="zh-CN"/>
        </w:rPr>
      </w:pPr>
      <w:r w:rsidRPr="00B4743A">
        <w:rPr>
          <w:sz w:val="22"/>
          <w:szCs w:val="22"/>
          <w:lang w:eastAsia="zh-CN"/>
        </w:rPr>
        <w:t>软件开发过程与软件测试的关系</w:t>
      </w:r>
    </w:p>
    <w:p w14:paraId="37F99086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proofErr w:type="spellStart"/>
      <w:r w:rsidRPr="00B4743A">
        <w:rPr>
          <w:sz w:val="22"/>
          <w:szCs w:val="22"/>
        </w:rPr>
        <w:t>软件开发过程管理</w:t>
      </w:r>
      <w:proofErr w:type="spellEnd"/>
    </w:p>
    <w:p w14:paraId="7C2A3500" w14:textId="77777777" w:rsidR="0061665C" w:rsidRPr="00B4743A" w:rsidRDefault="00737193">
      <w:pPr>
        <w:numPr>
          <w:ilvl w:val="1"/>
          <w:numId w:val="7"/>
        </w:numPr>
        <w:rPr>
          <w:sz w:val="22"/>
          <w:szCs w:val="22"/>
        </w:rPr>
      </w:pPr>
      <w:r w:rsidRPr="00B4743A">
        <w:rPr>
          <w:sz w:val="22"/>
          <w:szCs w:val="22"/>
        </w:rPr>
        <w:t>定义</w:t>
      </w:r>
    </w:p>
    <w:p w14:paraId="7A403669" w14:textId="77777777" w:rsidR="0061665C" w:rsidRPr="00B4743A" w:rsidRDefault="00737193">
      <w:pPr>
        <w:numPr>
          <w:ilvl w:val="1"/>
          <w:numId w:val="7"/>
        </w:numPr>
        <w:rPr>
          <w:sz w:val="22"/>
          <w:szCs w:val="22"/>
        </w:rPr>
      </w:pPr>
      <w:r w:rsidRPr="00B4743A">
        <w:rPr>
          <w:sz w:val="22"/>
          <w:szCs w:val="22"/>
        </w:rPr>
        <w:lastRenderedPageBreak/>
        <w:t>主要内容</w:t>
      </w:r>
    </w:p>
    <w:p w14:paraId="0C744C44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软件质量管理</w:t>
      </w:r>
    </w:p>
    <w:p w14:paraId="649E7264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质量的定义</w:t>
      </w:r>
    </w:p>
    <w:p w14:paraId="2D974E2E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质量管理的定义</w:t>
      </w:r>
    </w:p>
    <w:p w14:paraId="209F0B1C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软件质量管理的定义</w:t>
      </w:r>
    </w:p>
    <w:p w14:paraId="107A0731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现代质量管理的发展</w:t>
      </w:r>
    </w:p>
    <w:p w14:paraId="3472AA5C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软件质量的定义</w:t>
      </w:r>
    </w:p>
    <w:p w14:paraId="2DFE50CF" w14:textId="77777777" w:rsidR="0061665C" w:rsidRPr="00B4743A" w:rsidRDefault="00737193">
      <w:pPr>
        <w:numPr>
          <w:ilvl w:val="1"/>
          <w:numId w:val="8"/>
        </w:numPr>
        <w:rPr>
          <w:sz w:val="22"/>
          <w:szCs w:val="22"/>
        </w:rPr>
      </w:pPr>
      <w:r w:rsidRPr="00B4743A">
        <w:rPr>
          <w:sz w:val="22"/>
          <w:szCs w:val="22"/>
        </w:rPr>
        <w:t>软件质量保证</w:t>
      </w:r>
    </w:p>
    <w:p w14:paraId="106ED052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ISO9000</w:t>
      </w:r>
      <w:r w:rsidRPr="00B4743A">
        <w:rPr>
          <w:sz w:val="22"/>
          <w:szCs w:val="22"/>
        </w:rPr>
        <w:t>标准</w:t>
      </w:r>
    </w:p>
    <w:p w14:paraId="063A9955" w14:textId="77777777" w:rsidR="0061665C" w:rsidRPr="00B4743A" w:rsidRDefault="00737193">
      <w:pPr>
        <w:numPr>
          <w:ilvl w:val="1"/>
          <w:numId w:val="9"/>
        </w:numPr>
        <w:rPr>
          <w:sz w:val="22"/>
          <w:szCs w:val="22"/>
        </w:rPr>
      </w:pPr>
      <w:r w:rsidRPr="00B4743A">
        <w:rPr>
          <w:sz w:val="22"/>
          <w:szCs w:val="22"/>
        </w:rPr>
        <w:t>组织</w:t>
      </w:r>
    </w:p>
    <w:p w14:paraId="1119068F" w14:textId="77777777" w:rsidR="0061665C" w:rsidRPr="00B4743A" w:rsidRDefault="00737193">
      <w:pPr>
        <w:numPr>
          <w:ilvl w:val="1"/>
          <w:numId w:val="9"/>
        </w:numPr>
        <w:rPr>
          <w:sz w:val="22"/>
          <w:szCs w:val="22"/>
        </w:rPr>
      </w:pPr>
      <w:r w:rsidRPr="00B4743A">
        <w:rPr>
          <w:sz w:val="22"/>
          <w:szCs w:val="22"/>
        </w:rPr>
        <w:t>ISO9000</w:t>
      </w:r>
      <w:r w:rsidRPr="00B4743A">
        <w:rPr>
          <w:sz w:val="22"/>
          <w:szCs w:val="22"/>
        </w:rPr>
        <w:t>质量标准思想</w:t>
      </w:r>
    </w:p>
    <w:p w14:paraId="081D43AA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能力成熟度模型</w:t>
      </w:r>
      <w:r w:rsidRPr="00B4743A">
        <w:rPr>
          <w:sz w:val="22"/>
          <w:szCs w:val="22"/>
        </w:rPr>
        <w:t>CMM</w:t>
      </w:r>
    </w:p>
    <w:p w14:paraId="65B98E92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</w:rPr>
      </w:pPr>
      <w:r w:rsidRPr="00B4743A">
        <w:rPr>
          <w:sz w:val="22"/>
          <w:szCs w:val="22"/>
        </w:rPr>
        <w:t>定义</w:t>
      </w:r>
    </w:p>
    <w:p w14:paraId="1A9F71A0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  <w:lang w:eastAsia="zh-CN"/>
        </w:rPr>
      </w:pPr>
      <w:r w:rsidRPr="00B4743A">
        <w:rPr>
          <w:sz w:val="22"/>
          <w:szCs w:val="22"/>
          <w:lang w:eastAsia="zh-CN"/>
        </w:rPr>
        <w:t>CMM/CMMI</w:t>
      </w:r>
      <w:r w:rsidRPr="00B4743A">
        <w:rPr>
          <w:sz w:val="22"/>
          <w:szCs w:val="22"/>
          <w:lang w:eastAsia="zh-CN"/>
        </w:rPr>
        <w:t>实施带来的效果</w:t>
      </w:r>
    </w:p>
    <w:p w14:paraId="71D6C0E4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</w:rPr>
      </w:pPr>
      <w:proofErr w:type="spellStart"/>
      <w:r w:rsidRPr="00B4743A">
        <w:rPr>
          <w:sz w:val="22"/>
          <w:szCs w:val="22"/>
        </w:rPr>
        <w:t>CMM</w:t>
      </w:r>
      <w:r w:rsidRPr="00B4743A">
        <w:rPr>
          <w:sz w:val="22"/>
          <w:szCs w:val="22"/>
        </w:rPr>
        <w:t>等级</w:t>
      </w:r>
      <w:proofErr w:type="spellEnd"/>
    </w:p>
    <w:p w14:paraId="56B2ECC1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</w:rPr>
      </w:pPr>
      <w:r w:rsidRPr="00B4743A">
        <w:rPr>
          <w:sz w:val="22"/>
          <w:szCs w:val="22"/>
        </w:rPr>
        <w:t>CMM</w:t>
      </w:r>
      <w:r w:rsidRPr="00B4743A">
        <w:rPr>
          <w:sz w:val="22"/>
          <w:szCs w:val="22"/>
        </w:rPr>
        <w:t>结构图以及内容</w:t>
      </w:r>
    </w:p>
    <w:p w14:paraId="293180C1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</w:rPr>
      </w:pPr>
      <w:r w:rsidRPr="00B4743A">
        <w:rPr>
          <w:sz w:val="22"/>
          <w:szCs w:val="22"/>
        </w:rPr>
        <w:t>五个公共特性</w:t>
      </w:r>
    </w:p>
    <w:p w14:paraId="6B254161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  <w:lang w:eastAsia="zh-CN"/>
        </w:rPr>
      </w:pPr>
      <w:r w:rsidRPr="00B4743A">
        <w:rPr>
          <w:sz w:val="22"/>
          <w:szCs w:val="22"/>
          <w:lang w:eastAsia="zh-CN"/>
        </w:rPr>
        <w:t>什么样的公司应该做</w:t>
      </w:r>
      <w:r w:rsidRPr="00B4743A">
        <w:rPr>
          <w:sz w:val="22"/>
          <w:szCs w:val="22"/>
          <w:lang w:eastAsia="zh-CN"/>
        </w:rPr>
        <w:t>CMM</w:t>
      </w:r>
      <w:r w:rsidRPr="00B4743A">
        <w:rPr>
          <w:sz w:val="22"/>
          <w:szCs w:val="22"/>
          <w:lang w:eastAsia="zh-CN"/>
        </w:rPr>
        <w:t>认证？</w:t>
      </w:r>
    </w:p>
    <w:p w14:paraId="0F4A1B34" w14:textId="77777777" w:rsidR="0061665C" w:rsidRPr="00B4743A" w:rsidRDefault="00737193">
      <w:pPr>
        <w:numPr>
          <w:ilvl w:val="1"/>
          <w:numId w:val="10"/>
        </w:numPr>
        <w:rPr>
          <w:sz w:val="22"/>
          <w:szCs w:val="22"/>
        </w:rPr>
      </w:pPr>
      <w:r w:rsidRPr="00B4743A">
        <w:rPr>
          <w:sz w:val="22"/>
          <w:szCs w:val="22"/>
        </w:rPr>
        <w:t>ISO9000</w:t>
      </w:r>
      <w:r w:rsidRPr="00B4743A">
        <w:rPr>
          <w:sz w:val="22"/>
          <w:szCs w:val="22"/>
        </w:rPr>
        <w:t>和</w:t>
      </w:r>
      <w:r w:rsidRPr="00B4743A">
        <w:rPr>
          <w:sz w:val="22"/>
          <w:szCs w:val="22"/>
        </w:rPr>
        <w:t>CMM</w:t>
      </w:r>
      <w:r w:rsidRPr="00B4743A">
        <w:rPr>
          <w:sz w:val="22"/>
          <w:szCs w:val="22"/>
        </w:rPr>
        <w:t>的关系</w:t>
      </w:r>
    </w:p>
    <w:p w14:paraId="29026233" w14:textId="77777777" w:rsidR="0061665C" w:rsidRPr="00B4743A" w:rsidRDefault="00737193">
      <w:pPr>
        <w:numPr>
          <w:ilvl w:val="0"/>
          <w:numId w:val="4"/>
        </w:numPr>
        <w:rPr>
          <w:sz w:val="22"/>
          <w:szCs w:val="22"/>
        </w:rPr>
      </w:pPr>
      <w:r w:rsidRPr="00B4743A">
        <w:rPr>
          <w:sz w:val="22"/>
          <w:szCs w:val="22"/>
        </w:rPr>
        <w:t>能力成熟度集成</w:t>
      </w:r>
      <w:r w:rsidRPr="00B4743A">
        <w:rPr>
          <w:sz w:val="22"/>
          <w:szCs w:val="22"/>
        </w:rPr>
        <w:t>CMMI</w:t>
      </w:r>
    </w:p>
    <w:p w14:paraId="5B7DFCDE" w14:textId="77777777" w:rsidR="0061665C" w:rsidRPr="00B4743A" w:rsidRDefault="00737193">
      <w:pPr>
        <w:numPr>
          <w:ilvl w:val="1"/>
          <w:numId w:val="11"/>
        </w:numPr>
        <w:rPr>
          <w:sz w:val="22"/>
          <w:szCs w:val="22"/>
        </w:rPr>
      </w:pPr>
      <w:r w:rsidRPr="00B4743A">
        <w:rPr>
          <w:sz w:val="22"/>
          <w:szCs w:val="22"/>
        </w:rPr>
        <w:t>定义</w:t>
      </w:r>
    </w:p>
    <w:p w14:paraId="0B5AAF49" w14:textId="77777777" w:rsidR="0061665C" w:rsidRPr="00B4743A" w:rsidRDefault="00737193">
      <w:pPr>
        <w:numPr>
          <w:ilvl w:val="1"/>
          <w:numId w:val="11"/>
        </w:numPr>
        <w:rPr>
          <w:sz w:val="22"/>
          <w:szCs w:val="22"/>
        </w:rPr>
      </w:pPr>
      <w:r w:rsidRPr="00B4743A">
        <w:rPr>
          <w:sz w:val="22"/>
          <w:szCs w:val="22"/>
        </w:rPr>
        <w:t>CMMI</w:t>
      </w:r>
      <w:r w:rsidRPr="00B4743A">
        <w:rPr>
          <w:sz w:val="22"/>
          <w:szCs w:val="22"/>
        </w:rPr>
        <w:t>等级和特点</w:t>
      </w:r>
    </w:p>
    <w:p w14:paraId="310346CE" w14:textId="77777777" w:rsidR="0061665C" w:rsidRPr="00B4743A" w:rsidRDefault="00737193">
      <w:pPr>
        <w:numPr>
          <w:ilvl w:val="1"/>
          <w:numId w:val="11"/>
        </w:numPr>
        <w:rPr>
          <w:sz w:val="22"/>
          <w:szCs w:val="22"/>
        </w:rPr>
      </w:pPr>
      <w:r w:rsidRPr="00B4743A">
        <w:rPr>
          <w:sz w:val="22"/>
          <w:szCs w:val="22"/>
        </w:rPr>
        <w:t>CMMI</w:t>
      </w:r>
      <w:r w:rsidRPr="00B4743A">
        <w:rPr>
          <w:sz w:val="22"/>
          <w:szCs w:val="22"/>
        </w:rPr>
        <w:t>五级标准</w:t>
      </w:r>
    </w:p>
    <w:p w14:paraId="65C02B05" w14:textId="77777777" w:rsidR="0061665C" w:rsidRPr="00B4743A" w:rsidRDefault="00737193">
      <w:pPr>
        <w:numPr>
          <w:ilvl w:val="1"/>
          <w:numId w:val="11"/>
        </w:numPr>
        <w:rPr>
          <w:sz w:val="22"/>
          <w:szCs w:val="22"/>
        </w:rPr>
      </w:pPr>
      <w:r w:rsidRPr="00B4743A">
        <w:rPr>
          <w:sz w:val="22"/>
          <w:szCs w:val="22"/>
        </w:rPr>
        <w:t>PSP/TSP</w:t>
      </w:r>
      <w:r w:rsidRPr="00B4743A">
        <w:rPr>
          <w:sz w:val="22"/>
          <w:szCs w:val="22"/>
        </w:rPr>
        <w:t>与</w:t>
      </w:r>
      <w:r w:rsidRPr="00B4743A">
        <w:rPr>
          <w:sz w:val="22"/>
          <w:szCs w:val="22"/>
        </w:rPr>
        <w:t>CMMI</w:t>
      </w:r>
    </w:p>
    <w:p w14:paraId="183F4505" w14:textId="77777777" w:rsidR="0061665C" w:rsidRPr="00B4743A" w:rsidRDefault="0061665C">
      <w:pPr>
        <w:numPr>
          <w:ilvl w:val="0"/>
          <w:numId w:val="1"/>
        </w:numPr>
        <w:rPr>
          <w:sz w:val="22"/>
          <w:szCs w:val="22"/>
        </w:rPr>
      </w:pPr>
    </w:p>
    <w:p w14:paraId="7F48A19D" w14:textId="77777777" w:rsidR="00B4743A" w:rsidRDefault="00B4743A" w:rsidP="00B4743A">
      <w:pPr>
        <w:pStyle w:val="1"/>
        <w:numPr>
          <w:ilvl w:val="0"/>
          <w:numId w:val="1"/>
        </w:numPr>
        <w:spacing w:line="20" w:lineRule="atLeast"/>
        <w:rPr>
          <w:sz w:val="28"/>
          <w:szCs w:val="28"/>
          <w:lang w:eastAsia="zh-CN"/>
        </w:rPr>
        <w:sectPr w:rsidR="00B4743A" w:rsidSect="000C30D0">
          <w:pgSz w:w="12240" w:h="15840"/>
          <w:pgMar w:top="1440" w:right="1800" w:bottom="1440" w:left="1800" w:header="720" w:footer="720" w:gutter="0"/>
          <w:cols w:space="720"/>
        </w:sectPr>
      </w:pPr>
      <w:bookmarkStart w:id="3" w:name="header-n106"/>
    </w:p>
    <w:p w14:paraId="4E47A15D" w14:textId="7267482C" w:rsidR="0061665C" w:rsidRPr="00B4743A" w:rsidRDefault="00B4743A" w:rsidP="00B4743A">
      <w:pPr>
        <w:pStyle w:val="1"/>
        <w:numPr>
          <w:ilvl w:val="0"/>
          <w:numId w:val="1"/>
        </w:numPr>
        <w:spacing w:line="20" w:lineRule="atLeast"/>
        <w:rPr>
          <w:sz w:val="24"/>
          <w:szCs w:val="24"/>
        </w:rPr>
      </w:pPr>
      <w:r w:rsidRPr="00B4743A">
        <w:rPr>
          <w:rFonts w:hint="eastAsia"/>
          <w:sz w:val="24"/>
          <w:szCs w:val="24"/>
          <w:lang w:eastAsia="zh-CN"/>
        </w:rPr>
        <w:lastRenderedPageBreak/>
        <w:t>P</w:t>
      </w:r>
      <w:r w:rsidRPr="00B4743A">
        <w:rPr>
          <w:sz w:val="24"/>
          <w:szCs w:val="24"/>
          <w:lang w:eastAsia="zh-CN"/>
        </w:rPr>
        <w:t xml:space="preserve">art 2 </w:t>
      </w:r>
      <w:proofErr w:type="spellStart"/>
      <w:r w:rsidR="00737193" w:rsidRPr="00B4743A">
        <w:rPr>
          <w:sz w:val="24"/>
          <w:szCs w:val="24"/>
        </w:rPr>
        <w:t>项目管理</w:t>
      </w:r>
      <w:bookmarkEnd w:id="3"/>
      <w:proofErr w:type="spellEnd"/>
    </w:p>
    <w:p w14:paraId="2D0650BE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4" w:name="header-n111"/>
      <w:r w:rsidRPr="00B4743A">
        <w:rPr>
          <w:sz w:val="24"/>
          <w:szCs w:val="24"/>
        </w:rPr>
        <w:t>1.</w:t>
      </w:r>
      <w:r w:rsidRPr="00B4743A">
        <w:rPr>
          <w:sz w:val="24"/>
          <w:szCs w:val="24"/>
        </w:rPr>
        <w:t>项目管理</w:t>
      </w:r>
      <w:bookmarkEnd w:id="4"/>
    </w:p>
    <w:p w14:paraId="66544856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定义</w:t>
      </w:r>
    </w:p>
    <w:p w14:paraId="4A67F7BD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特特点</w:t>
      </w:r>
    </w:p>
    <w:p w14:paraId="1197E81A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与日常活动</w:t>
      </w:r>
    </w:p>
    <w:p w14:paraId="0BAFEA24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管理</w:t>
      </w:r>
      <w:r w:rsidRPr="00B4743A">
        <w:rPr>
          <w:sz w:val="21"/>
          <w:szCs w:val="21"/>
        </w:rPr>
        <w:t>PM</w:t>
      </w:r>
      <w:r w:rsidRPr="00B4743A">
        <w:rPr>
          <w:sz w:val="21"/>
          <w:szCs w:val="21"/>
        </w:rPr>
        <w:t>的定义</w:t>
      </w:r>
    </w:p>
    <w:p w14:paraId="76B61F7F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管理的关键因素</w:t>
      </w:r>
    </w:p>
    <w:p w14:paraId="43E342B9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国际项目管理学术组织</w:t>
      </w:r>
    </w:p>
    <w:p w14:paraId="00838927" w14:textId="77777777" w:rsidR="0061665C" w:rsidRPr="00B4743A" w:rsidRDefault="00737193" w:rsidP="00B4743A">
      <w:pPr>
        <w:numPr>
          <w:ilvl w:val="0"/>
          <w:numId w:val="1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出现问题的原因</w:t>
      </w:r>
    </w:p>
    <w:p w14:paraId="51315DC1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5" w:name="header-n140"/>
      <w:r w:rsidRPr="00B4743A">
        <w:rPr>
          <w:sz w:val="24"/>
          <w:szCs w:val="24"/>
        </w:rPr>
        <w:t xml:space="preserve">2. </w:t>
      </w:r>
      <w:r w:rsidRPr="00B4743A">
        <w:rPr>
          <w:sz w:val="24"/>
          <w:szCs w:val="24"/>
        </w:rPr>
        <w:t>项目管理知识体系</w:t>
      </w:r>
      <w:bookmarkEnd w:id="5"/>
    </w:p>
    <w:p w14:paraId="6DE6A4FB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五个标准过程</w:t>
      </w:r>
    </w:p>
    <w:p w14:paraId="44541DC1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十大知识体系</w:t>
      </w:r>
    </w:p>
    <w:p w14:paraId="6A065698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现代项目管理的特点</w:t>
      </w:r>
    </w:p>
    <w:p w14:paraId="1034EB20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软件项目和其分类</w:t>
      </w:r>
    </w:p>
    <w:p w14:paraId="592CDF4C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软件项目管理的特点</w:t>
      </w:r>
    </w:p>
    <w:p w14:paraId="297F5B0D" w14:textId="77777777" w:rsidR="0061665C" w:rsidRPr="00B4743A" w:rsidRDefault="00737193" w:rsidP="00B4743A">
      <w:pPr>
        <w:numPr>
          <w:ilvl w:val="0"/>
          <w:numId w:val="13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软件项目管理的定义以及意义</w:t>
      </w:r>
    </w:p>
    <w:p w14:paraId="15D4BF8B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6" w:name="header-n166"/>
      <w:r w:rsidRPr="00B4743A">
        <w:rPr>
          <w:sz w:val="24"/>
          <w:szCs w:val="24"/>
        </w:rPr>
        <w:t xml:space="preserve">3. </w:t>
      </w:r>
      <w:proofErr w:type="spellStart"/>
      <w:r w:rsidRPr="00B4743A">
        <w:rPr>
          <w:sz w:val="24"/>
          <w:szCs w:val="24"/>
        </w:rPr>
        <w:t>项目综合管理</w:t>
      </w:r>
      <w:bookmarkEnd w:id="6"/>
      <w:proofErr w:type="spellEnd"/>
    </w:p>
    <w:p w14:paraId="1DC4E55B" w14:textId="77777777" w:rsidR="0061665C" w:rsidRPr="00B4743A" w:rsidRDefault="00737193" w:rsidP="00B4743A">
      <w:pPr>
        <w:numPr>
          <w:ilvl w:val="0"/>
          <w:numId w:val="14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阶段</w:t>
      </w:r>
    </w:p>
    <w:p w14:paraId="259F8DD5" w14:textId="77777777" w:rsidR="0061665C" w:rsidRPr="00B4743A" w:rsidRDefault="00737193" w:rsidP="00B4743A">
      <w:pPr>
        <w:numPr>
          <w:ilvl w:val="0"/>
          <w:numId w:val="14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组织</w:t>
      </w:r>
    </w:p>
    <w:p w14:paraId="7510D993" w14:textId="77777777" w:rsidR="0061665C" w:rsidRPr="00B4743A" w:rsidRDefault="00737193" w:rsidP="00B4743A">
      <w:pPr>
        <w:numPr>
          <w:ilvl w:val="0"/>
          <w:numId w:val="14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项目经历应该具备的基本素质</w:t>
      </w:r>
    </w:p>
    <w:p w14:paraId="2277DB42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7" w:name="header-n177"/>
      <w:r w:rsidRPr="00B4743A">
        <w:rPr>
          <w:sz w:val="24"/>
          <w:szCs w:val="24"/>
        </w:rPr>
        <w:t xml:space="preserve">4. </w:t>
      </w:r>
      <w:proofErr w:type="spellStart"/>
      <w:r w:rsidRPr="00B4743A">
        <w:rPr>
          <w:sz w:val="24"/>
          <w:szCs w:val="24"/>
        </w:rPr>
        <w:t>项目范围管理</w:t>
      </w:r>
      <w:bookmarkEnd w:id="7"/>
      <w:proofErr w:type="spellEnd"/>
    </w:p>
    <w:p w14:paraId="6B233A62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范围的含义</w:t>
      </w:r>
    </w:p>
    <w:p w14:paraId="41839F69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范围管理的作用</w:t>
      </w:r>
    </w:p>
    <w:p w14:paraId="718768DE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项目范围管理的主要过程</w:t>
      </w:r>
    </w:p>
    <w:p w14:paraId="72CEF1CD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proofErr w:type="spellStart"/>
      <w:r w:rsidRPr="00B4743A">
        <w:rPr>
          <w:sz w:val="21"/>
          <w:szCs w:val="21"/>
        </w:rPr>
        <w:t>项目启动</w:t>
      </w:r>
      <w:proofErr w:type="spellEnd"/>
    </w:p>
    <w:p w14:paraId="081F27B5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项目计划编制和范围说明书</w:t>
      </w:r>
    </w:p>
    <w:p w14:paraId="2E430354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proofErr w:type="spellStart"/>
      <w:r w:rsidRPr="00B4743A">
        <w:rPr>
          <w:sz w:val="21"/>
          <w:szCs w:val="21"/>
        </w:rPr>
        <w:t>项目范围界定</w:t>
      </w:r>
      <w:proofErr w:type="spellEnd"/>
    </w:p>
    <w:p w14:paraId="5BE3664F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工作分解结构</w:t>
      </w:r>
      <w:r w:rsidRPr="00B4743A">
        <w:rPr>
          <w:sz w:val="21"/>
          <w:szCs w:val="21"/>
        </w:rPr>
        <w:t>WBS</w:t>
      </w:r>
    </w:p>
    <w:p w14:paraId="3DD8D8C3" w14:textId="77777777" w:rsidR="0061665C" w:rsidRPr="00B4743A" w:rsidRDefault="00737193" w:rsidP="00B4743A">
      <w:pPr>
        <w:numPr>
          <w:ilvl w:val="1"/>
          <w:numId w:val="16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WBS</w:t>
      </w:r>
      <w:r w:rsidRPr="00B4743A">
        <w:rPr>
          <w:sz w:val="21"/>
          <w:szCs w:val="21"/>
        </w:rPr>
        <w:t>的定义</w:t>
      </w:r>
    </w:p>
    <w:p w14:paraId="4300988A" w14:textId="77777777" w:rsidR="0061665C" w:rsidRPr="00B4743A" w:rsidRDefault="00737193" w:rsidP="00B4743A">
      <w:pPr>
        <w:numPr>
          <w:ilvl w:val="1"/>
          <w:numId w:val="16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WBS</w:t>
      </w:r>
      <w:r w:rsidRPr="00B4743A">
        <w:rPr>
          <w:sz w:val="21"/>
          <w:szCs w:val="21"/>
        </w:rPr>
        <w:t>的分解方式</w:t>
      </w:r>
    </w:p>
    <w:p w14:paraId="08E8CEF6" w14:textId="77777777" w:rsidR="0061665C" w:rsidRPr="00B4743A" w:rsidRDefault="00737193" w:rsidP="00B4743A">
      <w:pPr>
        <w:numPr>
          <w:ilvl w:val="1"/>
          <w:numId w:val="16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按照功能的</w:t>
      </w:r>
      <w:r w:rsidRPr="00B4743A">
        <w:rPr>
          <w:sz w:val="21"/>
          <w:szCs w:val="21"/>
          <w:lang w:eastAsia="zh-CN"/>
        </w:rPr>
        <w:t>WBS</w:t>
      </w:r>
      <w:r w:rsidRPr="00B4743A">
        <w:rPr>
          <w:sz w:val="21"/>
          <w:szCs w:val="21"/>
          <w:lang w:eastAsia="zh-CN"/>
        </w:rPr>
        <w:t>（高校迎新服务管理系统）</w:t>
      </w:r>
    </w:p>
    <w:p w14:paraId="66586B43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proofErr w:type="spellStart"/>
      <w:r w:rsidRPr="00B4743A">
        <w:rPr>
          <w:sz w:val="21"/>
          <w:szCs w:val="21"/>
        </w:rPr>
        <w:t>项目范围核实</w:t>
      </w:r>
      <w:proofErr w:type="spellEnd"/>
    </w:p>
    <w:p w14:paraId="6917D682" w14:textId="77777777" w:rsidR="0061665C" w:rsidRPr="00B4743A" w:rsidRDefault="00737193" w:rsidP="00B4743A">
      <w:pPr>
        <w:numPr>
          <w:ilvl w:val="0"/>
          <w:numId w:val="15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范围控制</w:t>
      </w:r>
    </w:p>
    <w:p w14:paraId="528D2C04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8" w:name="header-n221"/>
      <w:r w:rsidRPr="00B4743A">
        <w:rPr>
          <w:sz w:val="24"/>
          <w:szCs w:val="24"/>
        </w:rPr>
        <w:t xml:space="preserve">5. </w:t>
      </w:r>
      <w:r w:rsidRPr="00B4743A">
        <w:rPr>
          <w:sz w:val="24"/>
          <w:szCs w:val="24"/>
        </w:rPr>
        <w:t>项目时间管理</w:t>
      </w:r>
      <w:bookmarkEnd w:id="8"/>
    </w:p>
    <w:p w14:paraId="0CDE79C9" w14:textId="77777777" w:rsidR="0061665C" w:rsidRPr="00B4743A" w:rsidRDefault="00737193" w:rsidP="00B4743A">
      <w:pPr>
        <w:numPr>
          <w:ilvl w:val="0"/>
          <w:numId w:val="17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时间管理意义</w:t>
      </w:r>
    </w:p>
    <w:p w14:paraId="4DF2CFD0" w14:textId="77777777" w:rsidR="0061665C" w:rsidRPr="00B4743A" w:rsidRDefault="00737193" w:rsidP="00B4743A">
      <w:pPr>
        <w:numPr>
          <w:ilvl w:val="0"/>
          <w:numId w:val="17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时间管理的过程</w:t>
      </w:r>
    </w:p>
    <w:p w14:paraId="771B3673" w14:textId="77777777" w:rsidR="0061665C" w:rsidRPr="00B4743A" w:rsidRDefault="00737193" w:rsidP="00B4743A">
      <w:pPr>
        <w:numPr>
          <w:ilvl w:val="0"/>
          <w:numId w:val="17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项目时间管理的相互关系</w:t>
      </w:r>
    </w:p>
    <w:p w14:paraId="6A04DC73" w14:textId="77777777" w:rsidR="0061665C" w:rsidRPr="00B4743A" w:rsidRDefault="00737193" w:rsidP="00B4743A">
      <w:pPr>
        <w:numPr>
          <w:ilvl w:val="0"/>
          <w:numId w:val="17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确定工作时间的主要方法</w:t>
      </w:r>
    </w:p>
    <w:p w14:paraId="578A1F96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9" w:name="header-n237"/>
      <w:r w:rsidRPr="00B4743A">
        <w:rPr>
          <w:sz w:val="24"/>
          <w:szCs w:val="24"/>
        </w:rPr>
        <w:t xml:space="preserve">6. </w:t>
      </w:r>
      <w:proofErr w:type="spellStart"/>
      <w:r w:rsidRPr="00B4743A">
        <w:rPr>
          <w:sz w:val="24"/>
          <w:szCs w:val="24"/>
        </w:rPr>
        <w:t>项目成本管理</w:t>
      </w:r>
      <w:bookmarkEnd w:id="9"/>
      <w:proofErr w:type="spellEnd"/>
    </w:p>
    <w:p w14:paraId="68EAA856" w14:textId="77777777" w:rsidR="0061665C" w:rsidRPr="00B4743A" w:rsidRDefault="00737193" w:rsidP="00B4743A">
      <w:pPr>
        <w:numPr>
          <w:ilvl w:val="0"/>
          <w:numId w:val="18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什么是成本</w:t>
      </w:r>
    </w:p>
    <w:p w14:paraId="0D48EC32" w14:textId="77777777" w:rsidR="0061665C" w:rsidRPr="00B4743A" w:rsidRDefault="00737193" w:rsidP="00B4743A">
      <w:pPr>
        <w:numPr>
          <w:ilvl w:val="0"/>
          <w:numId w:val="18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什么是软件项目成本</w:t>
      </w:r>
    </w:p>
    <w:p w14:paraId="419A04CB" w14:textId="77777777" w:rsidR="0061665C" w:rsidRPr="00B4743A" w:rsidRDefault="00737193" w:rsidP="00B4743A">
      <w:pPr>
        <w:numPr>
          <w:ilvl w:val="0"/>
          <w:numId w:val="18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软件项目成本管理</w:t>
      </w:r>
    </w:p>
    <w:p w14:paraId="4CB6B64A" w14:textId="77777777" w:rsidR="0061665C" w:rsidRPr="00B4743A" w:rsidRDefault="00737193" w:rsidP="00B4743A">
      <w:pPr>
        <w:numPr>
          <w:ilvl w:val="0"/>
          <w:numId w:val="18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成本为什么不可控</w:t>
      </w:r>
    </w:p>
    <w:p w14:paraId="187C06DB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10" w:name="header-n253"/>
      <w:r w:rsidRPr="00B4743A">
        <w:rPr>
          <w:sz w:val="24"/>
          <w:szCs w:val="24"/>
        </w:rPr>
        <w:t xml:space="preserve">7. </w:t>
      </w:r>
      <w:r w:rsidRPr="00B4743A">
        <w:rPr>
          <w:sz w:val="24"/>
          <w:szCs w:val="24"/>
        </w:rPr>
        <w:t>项目质量管理</w:t>
      </w:r>
      <w:bookmarkEnd w:id="10"/>
    </w:p>
    <w:p w14:paraId="691FCE75" w14:textId="77777777" w:rsidR="0061665C" w:rsidRPr="00B4743A" w:rsidRDefault="00737193" w:rsidP="00B4743A">
      <w:pPr>
        <w:numPr>
          <w:ilvl w:val="0"/>
          <w:numId w:val="19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软件质量的主体</w:t>
      </w:r>
    </w:p>
    <w:p w14:paraId="0440429D" w14:textId="77777777" w:rsidR="0061665C" w:rsidRPr="00B4743A" w:rsidRDefault="00737193" w:rsidP="00B4743A">
      <w:pPr>
        <w:numPr>
          <w:ilvl w:val="0"/>
          <w:numId w:val="19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质量的含义</w:t>
      </w:r>
    </w:p>
    <w:p w14:paraId="304827ED" w14:textId="77777777" w:rsidR="0061665C" w:rsidRPr="00B4743A" w:rsidRDefault="00737193" w:rsidP="00B4743A">
      <w:pPr>
        <w:numPr>
          <w:ilvl w:val="0"/>
          <w:numId w:val="19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质量的类型</w:t>
      </w:r>
    </w:p>
    <w:p w14:paraId="5B306CFD" w14:textId="77777777" w:rsidR="0061665C" w:rsidRPr="00B4743A" w:rsidRDefault="00737193" w:rsidP="00B4743A">
      <w:pPr>
        <w:numPr>
          <w:ilvl w:val="0"/>
          <w:numId w:val="19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影响质量的因素</w:t>
      </w:r>
    </w:p>
    <w:p w14:paraId="6BD20118" w14:textId="77777777" w:rsidR="0061665C" w:rsidRPr="00B4743A" w:rsidRDefault="00737193" w:rsidP="00B4743A">
      <w:pPr>
        <w:numPr>
          <w:ilvl w:val="0"/>
          <w:numId w:val="19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质量管理成本</w:t>
      </w:r>
    </w:p>
    <w:p w14:paraId="7280F817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11" w:name="header-n280"/>
      <w:r w:rsidRPr="00B4743A">
        <w:rPr>
          <w:sz w:val="24"/>
          <w:szCs w:val="24"/>
        </w:rPr>
        <w:t xml:space="preserve">8. </w:t>
      </w:r>
      <w:r w:rsidRPr="00B4743A">
        <w:rPr>
          <w:sz w:val="24"/>
          <w:szCs w:val="24"/>
        </w:rPr>
        <w:t>项目人力资源管理</w:t>
      </w:r>
      <w:bookmarkEnd w:id="11"/>
    </w:p>
    <w:p w14:paraId="58BA8CA8" w14:textId="77777777" w:rsidR="0061665C" w:rsidRPr="00B4743A" w:rsidRDefault="00737193" w:rsidP="00B4743A">
      <w:pPr>
        <w:numPr>
          <w:ilvl w:val="0"/>
          <w:numId w:val="20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主要工作</w:t>
      </w:r>
    </w:p>
    <w:p w14:paraId="07B2DE14" w14:textId="77777777" w:rsidR="0061665C" w:rsidRPr="00B4743A" w:rsidRDefault="00737193" w:rsidP="00B4743A">
      <w:pPr>
        <w:numPr>
          <w:ilvl w:val="0"/>
          <w:numId w:val="20"/>
        </w:numPr>
        <w:spacing w:line="20" w:lineRule="atLeast"/>
        <w:rPr>
          <w:sz w:val="21"/>
          <w:szCs w:val="21"/>
          <w:lang w:eastAsia="zh-CN"/>
        </w:rPr>
      </w:pPr>
      <w:r w:rsidRPr="00B4743A">
        <w:rPr>
          <w:sz w:val="21"/>
          <w:szCs w:val="21"/>
          <w:lang w:eastAsia="zh-CN"/>
        </w:rPr>
        <w:t>人事管理和人力资源管理</w:t>
      </w:r>
    </w:p>
    <w:p w14:paraId="73FE5EF5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12" w:name="header-n290"/>
      <w:r w:rsidRPr="00B4743A">
        <w:rPr>
          <w:sz w:val="24"/>
          <w:szCs w:val="24"/>
        </w:rPr>
        <w:t xml:space="preserve">9. </w:t>
      </w:r>
      <w:proofErr w:type="spellStart"/>
      <w:r w:rsidRPr="00B4743A">
        <w:rPr>
          <w:sz w:val="24"/>
          <w:szCs w:val="24"/>
        </w:rPr>
        <w:t>项目沟通管理</w:t>
      </w:r>
      <w:bookmarkEnd w:id="12"/>
      <w:proofErr w:type="spellEnd"/>
    </w:p>
    <w:p w14:paraId="008DD7F7" w14:textId="77777777" w:rsidR="0061665C" w:rsidRPr="00B4743A" w:rsidRDefault="00737193" w:rsidP="00B4743A">
      <w:pPr>
        <w:numPr>
          <w:ilvl w:val="0"/>
          <w:numId w:val="21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沟通的含义</w:t>
      </w:r>
    </w:p>
    <w:p w14:paraId="5CA2D50D" w14:textId="77777777" w:rsidR="0061665C" w:rsidRPr="00B4743A" w:rsidRDefault="00737193" w:rsidP="00B4743A">
      <w:pPr>
        <w:numPr>
          <w:ilvl w:val="0"/>
          <w:numId w:val="21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沟通管理</w:t>
      </w:r>
    </w:p>
    <w:p w14:paraId="6DD44803" w14:textId="77777777" w:rsidR="0061665C" w:rsidRPr="00B4743A" w:rsidRDefault="00737193" w:rsidP="00B4743A">
      <w:pPr>
        <w:numPr>
          <w:ilvl w:val="0"/>
          <w:numId w:val="21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沟通的障碍</w:t>
      </w:r>
    </w:p>
    <w:p w14:paraId="03DB7CCD" w14:textId="77777777" w:rsidR="0061665C" w:rsidRPr="00B4743A" w:rsidRDefault="00737193" w:rsidP="00B4743A">
      <w:pPr>
        <w:numPr>
          <w:ilvl w:val="0"/>
          <w:numId w:val="21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沟通的方法</w:t>
      </w:r>
    </w:p>
    <w:p w14:paraId="164F728E" w14:textId="77777777" w:rsidR="0061665C" w:rsidRPr="00B4743A" w:rsidRDefault="00737193" w:rsidP="00B4743A">
      <w:pPr>
        <w:numPr>
          <w:ilvl w:val="0"/>
          <w:numId w:val="21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非语言沟通的方式</w:t>
      </w:r>
    </w:p>
    <w:p w14:paraId="00EA8044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13" w:name="header-n309"/>
      <w:r w:rsidRPr="00B4743A">
        <w:rPr>
          <w:sz w:val="24"/>
          <w:szCs w:val="24"/>
        </w:rPr>
        <w:t xml:space="preserve">10. </w:t>
      </w:r>
      <w:r w:rsidRPr="00B4743A">
        <w:rPr>
          <w:sz w:val="24"/>
          <w:szCs w:val="24"/>
        </w:rPr>
        <w:t>项目风险管理</w:t>
      </w:r>
      <w:bookmarkEnd w:id="13"/>
    </w:p>
    <w:p w14:paraId="3F47598A" w14:textId="77777777" w:rsidR="0061665C" w:rsidRPr="00B4743A" w:rsidRDefault="00737193" w:rsidP="00B4743A">
      <w:pPr>
        <w:numPr>
          <w:ilvl w:val="0"/>
          <w:numId w:val="2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风险的定义</w:t>
      </w:r>
    </w:p>
    <w:p w14:paraId="2F42DCC0" w14:textId="77777777" w:rsidR="0061665C" w:rsidRPr="00B4743A" w:rsidRDefault="00737193" w:rsidP="00B4743A">
      <w:pPr>
        <w:numPr>
          <w:ilvl w:val="0"/>
          <w:numId w:val="2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软件项目风险的类型</w:t>
      </w:r>
    </w:p>
    <w:p w14:paraId="331B79FB" w14:textId="77777777" w:rsidR="0061665C" w:rsidRPr="00B4743A" w:rsidRDefault="00737193" w:rsidP="00B4743A">
      <w:pPr>
        <w:numPr>
          <w:ilvl w:val="0"/>
          <w:numId w:val="2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风险管理定义</w:t>
      </w:r>
    </w:p>
    <w:p w14:paraId="40236FEB" w14:textId="77777777" w:rsidR="0061665C" w:rsidRPr="00B4743A" w:rsidRDefault="00737193" w:rsidP="00B4743A">
      <w:pPr>
        <w:numPr>
          <w:ilvl w:val="0"/>
          <w:numId w:val="22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风险管理过程</w:t>
      </w:r>
    </w:p>
    <w:p w14:paraId="2A896D21" w14:textId="77777777" w:rsidR="0061665C" w:rsidRPr="00B4743A" w:rsidRDefault="00737193" w:rsidP="00B4743A">
      <w:pPr>
        <w:pStyle w:val="2"/>
        <w:spacing w:line="20" w:lineRule="atLeast"/>
        <w:rPr>
          <w:sz w:val="24"/>
          <w:szCs w:val="24"/>
        </w:rPr>
      </w:pPr>
      <w:bookmarkStart w:id="14" w:name="header-n326"/>
      <w:r w:rsidRPr="00B4743A">
        <w:rPr>
          <w:sz w:val="24"/>
          <w:szCs w:val="24"/>
        </w:rPr>
        <w:t xml:space="preserve">11. </w:t>
      </w:r>
      <w:r w:rsidRPr="00B4743A">
        <w:rPr>
          <w:sz w:val="24"/>
          <w:szCs w:val="24"/>
        </w:rPr>
        <w:t>项目采购管理</w:t>
      </w:r>
      <w:bookmarkEnd w:id="14"/>
    </w:p>
    <w:p w14:paraId="752C4DE5" w14:textId="77777777" w:rsidR="0061665C" w:rsidRPr="00B4743A" w:rsidRDefault="00737193" w:rsidP="00B4743A">
      <w:pPr>
        <w:numPr>
          <w:ilvl w:val="0"/>
          <w:numId w:val="2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采购定义</w:t>
      </w:r>
    </w:p>
    <w:p w14:paraId="3FB55243" w14:textId="77777777" w:rsidR="0061665C" w:rsidRPr="00B4743A" w:rsidRDefault="00737193" w:rsidP="00B4743A">
      <w:pPr>
        <w:numPr>
          <w:ilvl w:val="0"/>
          <w:numId w:val="2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采购分类</w:t>
      </w:r>
    </w:p>
    <w:p w14:paraId="0F70FF1F" w14:textId="77777777" w:rsidR="00B4743A" w:rsidRPr="00B4743A" w:rsidRDefault="00B4743A" w:rsidP="00B4743A">
      <w:pPr>
        <w:numPr>
          <w:ilvl w:val="0"/>
          <w:numId w:val="23"/>
        </w:numPr>
        <w:spacing w:line="20" w:lineRule="atLeast"/>
        <w:rPr>
          <w:sz w:val="21"/>
          <w:szCs w:val="21"/>
        </w:rPr>
        <w:sectPr w:rsidR="00B4743A" w:rsidRPr="00B4743A" w:rsidSect="000C30D0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14:paraId="2A21A8C9" w14:textId="206CF7F4" w:rsidR="0061665C" w:rsidRPr="00B4743A" w:rsidRDefault="00737193" w:rsidP="00B4743A">
      <w:pPr>
        <w:numPr>
          <w:ilvl w:val="0"/>
          <w:numId w:val="23"/>
        </w:numPr>
        <w:spacing w:line="20" w:lineRule="atLeast"/>
        <w:rPr>
          <w:sz w:val="21"/>
          <w:szCs w:val="21"/>
        </w:rPr>
      </w:pPr>
      <w:proofErr w:type="spellStart"/>
      <w:r w:rsidRPr="00B4743A">
        <w:rPr>
          <w:sz w:val="21"/>
          <w:szCs w:val="21"/>
        </w:rPr>
        <w:t>项目采购管理定义</w:t>
      </w:r>
      <w:proofErr w:type="spellEnd"/>
    </w:p>
    <w:p w14:paraId="6854F5B1" w14:textId="77777777" w:rsidR="0061665C" w:rsidRPr="00B4743A" w:rsidRDefault="00737193" w:rsidP="00B4743A">
      <w:pPr>
        <w:numPr>
          <w:ilvl w:val="0"/>
          <w:numId w:val="23"/>
        </w:numPr>
        <w:spacing w:line="20" w:lineRule="atLeast"/>
        <w:rPr>
          <w:sz w:val="21"/>
          <w:szCs w:val="21"/>
        </w:rPr>
      </w:pPr>
      <w:r w:rsidRPr="00B4743A">
        <w:rPr>
          <w:sz w:val="21"/>
          <w:szCs w:val="21"/>
        </w:rPr>
        <w:t>项目成功的要素</w:t>
      </w:r>
    </w:p>
    <w:p w14:paraId="1E627CDE" w14:textId="551AF95A" w:rsidR="0061665C" w:rsidRDefault="0061665C" w:rsidP="00B4743A">
      <w:pPr>
        <w:pStyle w:val="FirstParagraph"/>
        <w:spacing w:line="20" w:lineRule="atLeast"/>
        <w:rPr>
          <w:sz w:val="40"/>
          <w:szCs w:val="40"/>
        </w:rPr>
      </w:pPr>
    </w:p>
    <w:p w14:paraId="06DCDA00" w14:textId="77777777" w:rsidR="00D050BB" w:rsidRPr="00D050BB" w:rsidRDefault="00D050BB" w:rsidP="00D050BB">
      <w:pPr>
        <w:pStyle w:val="a0"/>
      </w:pPr>
    </w:p>
    <w:sectPr w:rsidR="00D050BB" w:rsidRPr="00D050BB" w:rsidSect="000C30D0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2587C8" w14:textId="77777777" w:rsidR="00EC11A1" w:rsidRDefault="00EC11A1">
      <w:pPr>
        <w:spacing w:after="0"/>
      </w:pPr>
      <w:r>
        <w:separator/>
      </w:r>
    </w:p>
  </w:endnote>
  <w:endnote w:type="continuationSeparator" w:id="0">
    <w:p w14:paraId="1F99E4AE" w14:textId="77777777" w:rsidR="00EC11A1" w:rsidRDefault="00EC11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DA656F" w14:textId="77777777" w:rsidR="00EC11A1" w:rsidRDefault="00EC11A1">
      <w:r>
        <w:separator/>
      </w:r>
    </w:p>
  </w:footnote>
  <w:footnote w:type="continuationSeparator" w:id="0">
    <w:p w14:paraId="1F06DEDC" w14:textId="77777777" w:rsidR="00EC11A1" w:rsidRDefault="00EC11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82CCA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567"/>
        </w:tabs>
        <w:ind w:left="1047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B12F45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9686FFC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1562D7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C1E4F48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4F20DF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30081A2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AE022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C1AD16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7D06DA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26BE9A3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8D44E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B4CE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9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10"/>
  </w:num>
  <w:num w:numId="30">
    <w:abstractNumId w:val="8"/>
  </w:num>
  <w:num w:numId="31">
    <w:abstractNumId w:val="7"/>
  </w:num>
  <w:num w:numId="32">
    <w:abstractNumId w:val="6"/>
  </w:num>
  <w:num w:numId="3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30D0"/>
    <w:rsid w:val="004E29B3"/>
    <w:rsid w:val="00590D07"/>
    <w:rsid w:val="0061665C"/>
    <w:rsid w:val="00737193"/>
    <w:rsid w:val="00784D58"/>
    <w:rsid w:val="008D6863"/>
    <w:rsid w:val="00B4743A"/>
    <w:rsid w:val="00B86B75"/>
    <w:rsid w:val="00BC48D5"/>
    <w:rsid w:val="00C36279"/>
    <w:rsid w:val="00D050BB"/>
    <w:rsid w:val="00E315A3"/>
    <w:rsid w:val="00EC11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A50F2"/>
  <w15:docId w15:val="{BB3BCBAC-E9E6-40D6-9FA2-465537A0F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B4743A"/>
    <w:rPr>
      <w:color w:val="808080"/>
    </w:rPr>
  </w:style>
  <w:style w:type="character" w:customStyle="1" w:styleId="a4">
    <w:name w:val="正文文本 字符"/>
    <w:basedOn w:val="a1"/>
    <w:link w:val="a0"/>
    <w:rsid w:val="00B47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8</Words>
  <Characters>901</Characters>
  <Application>Microsoft Office Word</Application>
  <DocSecurity>0</DocSecurity>
  <Lines>7</Lines>
  <Paragraphs>2</Paragraphs>
  <ScaleCrop>false</ScaleCrop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 少博</cp:lastModifiedBy>
  <cp:revision>6</cp:revision>
  <cp:lastPrinted>2021-01-05T13:09:00Z</cp:lastPrinted>
  <dcterms:created xsi:type="dcterms:W3CDTF">2021-01-05T13:00:00Z</dcterms:created>
  <dcterms:modified xsi:type="dcterms:W3CDTF">2021-01-05T13:12:00Z</dcterms:modified>
</cp:coreProperties>
</file>